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6c1dba6cda6dcc9e8d2b99ea520926bf73871c"/>
      <w:r>
        <w:rPr>
          <w:b/>
        </w:rPr>
        <w:t xml:space="preserve">ПРОТОКОЛ ПРО РЕЗУЛЬТАТИ ЗЕМЕЛЬНИХ ТОРГІВ № LRE001-UA-20240328-066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атеїве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несільськогосподарського призначення, площею 0,2036 га, кадастровий номер: 2623286402:02:001:0137, що розташована за адресою: Івано-Франківська область, Коломийський район, на території с. Замулинці, вул. Шевченка Матеївецької сільської ради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несільськогосподарського призначення, площею 0,2036 га, кадастровий номер: 2623286402:02:001:0137, що розташована за адресою: Івано-Франківська область, Коломийський район, на території с. Замулинці, вул. Шевченка Матеївецької сільської ради, категорія земель – землі промисловості, транспорту, електронних комунікацій, енергетики, оборони та іншого призначення,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од КВЦПЗ 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754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2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крій Роман Богданович, ІПН/РНОКПП: 30016100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атеївец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46:53Z</dcterms:created>
  <dcterms:modified xsi:type="dcterms:W3CDTF">2024-05-20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